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47FA4" w14:textId="41B0244F" w:rsidR="00B53DBD" w:rsidRPr="00C50ED5" w:rsidRDefault="00B53DBD" w:rsidP="00C50ED5">
      <w:pPr>
        <w:pStyle w:val="Heading2"/>
        <w:rPr>
          <w:rFonts w:ascii="Times New Roman" w:hAnsi="Times New Roman" w:cs="Times New Roman"/>
        </w:rPr>
      </w:pPr>
      <w:r w:rsidRPr="00C50ED5">
        <w:rPr>
          <w:rFonts w:ascii="Times New Roman" w:hAnsi="Times New Roman" w:cs="Times New Roman"/>
        </w:rPr>
        <w:t>Supplementary 4: Survival Analysis (Forest Plots)</w:t>
      </w:r>
    </w:p>
    <w:p w14:paraId="3CC76DB6" w14:textId="1B6F5636" w:rsidR="00A1364C" w:rsidRPr="00C50ED5" w:rsidRDefault="001F403E" w:rsidP="002E4F9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EFA8411" wp14:editId="0CBE62A6">
            <wp:extent cx="5465135" cy="151575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617" cy="152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F5DD9" w14:textId="32CFE04C" w:rsidR="00AB10FD" w:rsidRPr="001A3ADB" w:rsidRDefault="00AB10FD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9E2AA1" w:rsidRPr="00C50ED5">
        <w:rPr>
          <w:rFonts w:ascii="Times New Roman" w:hAnsi="Times New Roman" w:cs="Times New Roman"/>
          <w:b/>
          <w:bCs/>
          <w:sz w:val="18"/>
          <w:szCs w:val="18"/>
        </w:rPr>
        <w:t>1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</w:t>
      </w:r>
      <w:r w:rsidR="005E32C3" w:rsidRPr="00C50ED5">
        <w:rPr>
          <w:rFonts w:ascii="Times New Roman" w:hAnsi="Times New Roman" w:cs="Times New Roman"/>
          <w:sz w:val="18"/>
          <w:szCs w:val="18"/>
        </w:rPr>
        <w:t>TCGA-COAD</w:t>
      </w:r>
      <w:r w:rsidRPr="00C50ED5">
        <w:rPr>
          <w:rFonts w:ascii="Times New Roman" w:hAnsi="Times New Roman" w:cs="Times New Roman"/>
          <w:sz w:val="18"/>
          <w:szCs w:val="18"/>
        </w:rPr>
        <w:t xml:space="preserve"> cohort.</w:t>
      </w:r>
      <w:r w:rsidR="00D06E83" w:rsidRPr="00C50ED5">
        <w:rPr>
          <w:rFonts w:ascii="Times New Roman" w:hAnsi="Times New Roman" w:cs="Times New Roman"/>
          <w:sz w:val="18"/>
          <w:szCs w:val="18"/>
        </w:rPr>
        <w:t xml:space="preserve"> The asterisks represent the </w:t>
      </w:r>
      <w:r w:rsidR="005E32C3" w:rsidRPr="00C50ED5">
        <w:rPr>
          <w:rFonts w:ascii="Times New Roman" w:hAnsi="Times New Roman" w:cs="Times New Roman"/>
          <w:sz w:val="18"/>
          <w:szCs w:val="18"/>
        </w:rPr>
        <w:t>Log-rank</w:t>
      </w:r>
      <w:r w:rsidR="00D06E83" w:rsidRPr="00C50ED5">
        <w:rPr>
          <w:rFonts w:ascii="Times New Roman" w:hAnsi="Times New Roman" w:cs="Times New Roman"/>
          <w:sz w:val="18"/>
          <w:szCs w:val="18"/>
        </w:rPr>
        <w:t xml:space="preserve"> P-</w:t>
      </w:r>
      <w:r w:rsidR="005E32C3" w:rsidRPr="00C50ED5">
        <w:rPr>
          <w:rFonts w:ascii="Times New Roman" w:hAnsi="Times New Roman" w:cs="Times New Roman"/>
          <w:sz w:val="18"/>
          <w:szCs w:val="18"/>
        </w:rPr>
        <w:t xml:space="preserve">values: </w:t>
      </w:r>
      <w:r w:rsidR="00D06E83" w:rsidRPr="00C50ED5">
        <w:rPr>
          <w:rFonts w:ascii="Times New Roman" w:hAnsi="Times New Roman" w:cs="Times New Roman"/>
          <w:sz w:val="18"/>
          <w:szCs w:val="18"/>
        </w:rPr>
        <w:t>(* - P ≤ 0.05, ** - P ≤ 0.01, *** - P ≤ 0.001, **** - P ≤ 0.0001)</w:t>
      </w:r>
    </w:p>
    <w:p w14:paraId="39EBEA8F" w14:textId="16AE27E6" w:rsidR="005F3B80" w:rsidRPr="00C50ED5" w:rsidRDefault="005E32C3" w:rsidP="002E4F96">
      <w:pPr>
        <w:jc w:val="center"/>
        <w:rPr>
          <w:rFonts w:ascii="Times New Roman" w:hAnsi="Times New Roman" w:cs="Times New Roman"/>
        </w:rPr>
      </w:pPr>
      <w:r w:rsidRPr="00C50ED5">
        <w:rPr>
          <w:rFonts w:ascii="Times New Roman" w:hAnsi="Times New Roman" w:cs="Times New Roman"/>
          <w:noProof/>
        </w:rPr>
        <w:drawing>
          <wp:inline distT="0" distB="0" distL="0" distR="0" wp14:anchorId="526AE725" wp14:editId="518791D5">
            <wp:extent cx="5321017" cy="120859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5579" cy="1252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DF371" w14:textId="61518D48" w:rsidR="005E32C3" w:rsidRDefault="005E32C3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8066A8" w:rsidRPr="00C50ED5">
        <w:rPr>
          <w:rFonts w:ascii="Times New Roman" w:hAnsi="Times New Roman" w:cs="Times New Roman"/>
          <w:b/>
          <w:bCs/>
          <w:sz w:val="18"/>
          <w:szCs w:val="18"/>
        </w:rPr>
        <w:t>2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KICH cohort. The asterisks represent the Log-rank P-values: (* - P ≤ 0.05, ** - P ≤ 0.01, *** - P ≤ 0.001, **** - P ≤ 0.0001)</w:t>
      </w:r>
    </w:p>
    <w:p w14:paraId="48B6D64E" w14:textId="77777777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567739F" wp14:editId="7CCB817C">
            <wp:extent cx="5239910" cy="1381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194" cy="1402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84AB9" w14:textId="31D6AA73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</w:rPr>
        <w:t>3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LIHC cohort. The asterisks represent the Log-rank P-values: (* - P ≤ 0.05, ** - P ≤ 0.01, *** - P ≤ 0.001, **** - P ≤ 0.0001)</w:t>
      </w:r>
    </w:p>
    <w:p w14:paraId="589C6F7D" w14:textId="77777777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835BB1F" wp14:editId="6058493C">
            <wp:extent cx="4763386" cy="148092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077" cy="1495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DE4A8" w14:textId="5BD0E183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</w:rPr>
        <w:t>4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PRAD cohort. The asterisks represent the Log-rank P-values: (* - P ≤ 0.05, ** - P ≤ 0.01, *** - P ≤ 0.001, **** - P ≤ 0.0001)</w:t>
      </w:r>
    </w:p>
    <w:p w14:paraId="06E9B722" w14:textId="77777777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5FE6CBF" wp14:editId="7C9EAF14">
            <wp:extent cx="5358809" cy="16517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698" cy="171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A5EE62" w14:textId="789C53D7" w:rsidR="001A3ADB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</w:rPr>
        <w:t>5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READ cohort. The asterisks represent the Log-rank P-values: (* - P ≤ 0.05, ** - P ≤ 0.01, *** - P ≤ 0.001, **** - P ≤ 0.0001)</w:t>
      </w:r>
    </w:p>
    <w:p w14:paraId="74CA838E" w14:textId="25161808" w:rsidR="001F403E" w:rsidRDefault="001F403E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A0CC8FA" wp14:editId="5667ABB5">
            <wp:extent cx="5943600" cy="44494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4D0A3" w14:textId="37BDC3C3" w:rsidR="001F403E" w:rsidRPr="00C50ED5" w:rsidRDefault="001F403E" w:rsidP="001F403E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1A3ADB">
        <w:rPr>
          <w:rFonts w:ascii="Times New Roman" w:hAnsi="Times New Roman" w:cs="Times New Roman"/>
          <w:b/>
          <w:bCs/>
          <w:sz w:val="18"/>
          <w:szCs w:val="18"/>
        </w:rPr>
        <w:t>6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KIR</w:t>
      </w:r>
      <w:r>
        <w:rPr>
          <w:rFonts w:ascii="Times New Roman" w:hAnsi="Times New Roman" w:cs="Times New Roman"/>
          <w:sz w:val="18"/>
          <w:szCs w:val="18"/>
        </w:rPr>
        <w:t>C</w:t>
      </w:r>
      <w:r w:rsidRPr="00C50ED5">
        <w:rPr>
          <w:rFonts w:ascii="Times New Roman" w:hAnsi="Times New Roman" w:cs="Times New Roman"/>
          <w:sz w:val="18"/>
          <w:szCs w:val="18"/>
        </w:rPr>
        <w:t xml:space="preserve"> cohort. The asterisks represent the Log-rank P-values: (* - P ≤ 0.05, ** - P ≤ 0.01, *** - P ≤ 0.001, **** - P ≤ 0.0001)</w:t>
      </w:r>
    </w:p>
    <w:p w14:paraId="7D9377B6" w14:textId="1D648FA2" w:rsidR="001F403E" w:rsidRDefault="001F403E" w:rsidP="008066A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35E6FFE9" w14:textId="79F4611D" w:rsidR="001F403E" w:rsidRDefault="001F403E" w:rsidP="008066A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2F3E7CB6" w14:textId="0B43309B" w:rsidR="001F403E" w:rsidRDefault="001F403E" w:rsidP="008066A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2BAC5FA9" w14:textId="77777777" w:rsidR="001F403E" w:rsidRPr="00C50ED5" w:rsidRDefault="001F403E" w:rsidP="008066A8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1B05B1C5" w14:textId="3BBF47AF" w:rsidR="00AB10FD" w:rsidRPr="00C50ED5" w:rsidRDefault="00E13524" w:rsidP="005E32C3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888765E" wp14:editId="0EDA6355">
            <wp:extent cx="5943600" cy="32315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1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19DDA" w14:textId="0E6A53EB" w:rsidR="005E32C3" w:rsidRPr="00C50ED5" w:rsidRDefault="005E32C3" w:rsidP="005E32C3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1A3ADB">
        <w:rPr>
          <w:rFonts w:ascii="Times New Roman" w:hAnsi="Times New Roman" w:cs="Times New Roman"/>
          <w:b/>
          <w:bCs/>
          <w:sz w:val="18"/>
          <w:szCs w:val="18"/>
        </w:rPr>
        <w:t>7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KIRP cohort. The asterisks represent the Log-rank P-values: (* - P ≤ 0.05, ** - P ≤ 0.01, *** - P ≤ 0.001, **** - P ≤ 0.0001)</w:t>
      </w:r>
    </w:p>
    <w:p w14:paraId="405A9E72" w14:textId="77777777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0E28351" wp14:editId="6CD497C9">
            <wp:extent cx="5328213" cy="2480807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086" cy="2509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D64D6" w14:textId="5580EA19" w:rsidR="001A3ADB" w:rsidRPr="00C50ED5" w:rsidRDefault="001A3ADB" w:rsidP="001A3ADB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>
        <w:rPr>
          <w:rFonts w:ascii="Times New Roman" w:hAnsi="Times New Roman" w:cs="Times New Roman"/>
          <w:b/>
          <w:bCs/>
          <w:sz w:val="18"/>
          <w:szCs w:val="18"/>
        </w:rPr>
        <w:t>8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THCA cohort. The asterisks represent the Log-rank P-values: (* - P ≤ 0.05, ** - P ≤ 0.01, *** - P ≤ 0.001, **** - P ≤ 0.0001)</w:t>
      </w:r>
    </w:p>
    <w:p w14:paraId="38925563" w14:textId="77777777" w:rsidR="001A3ADB" w:rsidRPr="00C50ED5" w:rsidRDefault="001A3ADB" w:rsidP="001A3ADB">
      <w:pPr>
        <w:rPr>
          <w:rFonts w:ascii="Times New Roman" w:hAnsi="Times New Roman" w:cs="Times New Roman"/>
          <w:sz w:val="18"/>
          <w:szCs w:val="18"/>
        </w:rPr>
      </w:pPr>
    </w:p>
    <w:p w14:paraId="0B2A699E" w14:textId="7522965B" w:rsidR="005E32C3" w:rsidRPr="00C50ED5" w:rsidRDefault="005E32C3" w:rsidP="005E32C3">
      <w:pPr>
        <w:jc w:val="center"/>
        <w:rPr>
          <w:rFonts w:ascii="Times New Roman" w:hAnsi="Times New Roman" w:cs="Times New Roman"/>
          <w:sz w:val="18"/>
          <w:szCs w:val="18"/>
        </w:rPr>
      </w:pPr>
    </w:p>
    <w:p w14:paraId="34C9F47E" w14:textId="1519B017" w:rsidR="005E32C3" w:rsidRPr="00C50ED5" w:rsidRDefault="00E13524" w:rsidP="007E49F2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0E150F8C" wp14:editId="6AC5C98F">
            <wp:extent cx="5326912" cy="4671292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595" cy="468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B211B" w14:textId="4E70227F" w:rsidR="005E32C3" w:rsidRPr="00C50ED5" w:rsidRDefault="005E32C3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1A3ADB">
        <w:rPr>
          <w:rFonts w:ascii="Times New Roman" w:hAnsi="Times New Roman" w:cs="Times New Roman"/>
          <w:b/>
          <w:bCs/>
          <w:sz w:val="18"/>
          <w:szCs w:val="18"/>
        </w:rPr>
        <w:t>9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LUAD cohort. The asterisks represent the Log-rank P-values: (* - P ≤ 0.05, ** - P ≤ 0.01, *** - P ≤ 0.001, **** - P ≤ 0.0001)</w:t>
      </w:r>
    </w:p>
    <w:p w14:paraId="2BCF00E8" w14:textId="3F8D5EEC" w:rsidR="006D647A" w:rsidRPr="00C50ED5" w:rsidRDefault="00E13524" w:rsidP="008066A8">
      <w:pPr>
        <w:jc w:val="center"/>
        <w:rPr>
          <w:rFonts w:ascii="Times New Roman" w:hAnsi="Times New Roman" w:cs="Times New Roman"/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8E96F09" wp14:editId="2A0029CC">
            <wp:extent cx="5007935" cy="35847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67" cy="3593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54AC6" w14:textId="2A41CE90" w:rsidR="006D647A" w:rsidRPr="00C50ED5" w:rsidRDefault="008066A8" w:rsidP="001E2830">
      <w:pPr>
        <w:jc w:val="center"/>
        <w:rPr>
          <w:rFonts w:ascii="Times New Roman" w:hAnsi="Times New Roman" w:cs="Times New Roman"/>
          <w:sz w:val="18"/>
          <w:szCs w:val="18"/>
        </w:rPr>
      </w:pPr>
      <w:r w:rsidRPr="00C50ED5">
        <w:rPr>
          <w:rFonts w:ascii="Times New Roman" w:hAnsi="Times New Roman" w:cs="Times New Roman"/>
          <w:b/>
          <w:bCs/>
          <w:sz w:val="18"/>
          <w:szCs w:val="18"/>
        </w:rPr>
        <w:t xml:space="preserve">Figure </w:t>
      </w:r>
      <w:r w:rsidR="001A3ADB">
        <w:rPr>
          <w:rFonts w:ascii="Times New Roman" w:hAnsi="Times New Roman" w:cs="Times New Roman"/>
          <w:b/>
          <w:bCs/>
          <w:sz w:val="18"/>
          <w:szCs w:val="18"/>
        </w:rPr>
        <w:t>10</w:t>
      </w:r>
      <w:r w:rsidRPr="00C50ED5">
        <w:rPr>
          <w:rFonts w:ascii="Times New Roman" w:hAnsi="Times New Roman" w:cs="Times New Roman"/>
          <w:sz w:val="18"/>
          <w:szCs w:val="18"/>
        </w:rPr>
        <w:t xml:space="preserve">: Forest plot of survival analysis with significant </w:t>
      </w:r>
      <w:proofErr w:type="spellStart"/>
      <w:r w:rsidRPr="00C50ED5">
        <w:rPr>
          <w:rFonts w:ascii="Times New Roman" w:hAnsi="Times New Roman" w:cs="Times New Roman"/>
          <w:sz w:val="18"/>
          <w:szCs w:val="18"/>
        </w:rPr>
        <w:t>lncRNAs</w:t>
      </w:r>
      <w:proofErr w:type="spellEnd"/>
      <w:r w:rsidRPr="00C50ED5">
        <w:rPr>
          <w:rFonts w:ascii="Times New Roman" w:hAnsi="Times New Roman" w:cs="Times New Roman"/>
          <w:sz w:val="18"/>
          <w:szCs w:val="18"/>
        </w:rPr>
        <w:t xml:space="preserve"> on TCGA-LUSC cohort. The asterisks represent the Log-rank P-values: (* - P ≤ 0.05, ** - P ≤ 0.01, *** - P ≤ 0.001, **** - P ≤ 0.0001)</w:t>
      </w:r>
    </w:p>
    <w:sectPr w:rsidR="006D647A" w:rsidRPr="00C50E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jY1tDQwN7UwNzBR0lEKTi0uzszPAykwrgUAY3UaOCwAAAA="/>
  </w:docVars>
  <w:rsids>
    <w:rsidRoot w:val="00A1364C"/>
    <w:rsid w:val="0003715F"/>
    <w:rsid w:val="000417C1"/>
    <w:rsid w:val="0012256A"/>
    <w:rsid w:val="00167012"/>
    <w:rsid w:val="001A3ADB"/>
    <w:rsid w:val="001E2830"/>
    <w:rsid w:val="001F403E"/>
    <w:rsid w:val="00275096"/>
    <w:rsid w:val="002E4F96"/>
    <w:rsid w:val="002F50C2"/>
    <w:rsid w:val="003B2D93"/>
    <w:rsid w:val="00435656"/>
    <w:rsid w:val="0048346D"/>
    <w:rsid w:val="005E32C3"/>
    <w:rsid w:val="005F3B80"/>
    <w:rsid w:val="006968F4"/>
    <w:rsid w:val="006B6F47"/>
    <w:rsid w:val="006D647A"/>
    <w:rsid w:val="007C620D"/>
    <w:rsid w:val="007E49F2"/>
    <w:rsid w:val="008066A8"/>
    <w:rsid w:val="00882247"/>
    <w:rsid w:val="009118F5"/>
    <w:rsid w:val="00935B36"/>
    <w:rsid w:val="009B6927"/>
    <w:rsid w:val="009B73D5"/>
    <w:rsid w:val="009E2AA1"/>
    <w:rsid w:val="00A1364C"/>
    <w:rsid w:val="00AB10FD"/>
    <w:rsid w:val="00B53DBD"/>
    <w:rsid w:val="00B86E81"/>
    <w:rsid w:val="00C32AB1"/>
    <w:rsid w:val="00C50ED5"/>
    <w:rsid w:val="00D06E83"/>
    <w:rsid w:val="00D62BF2"/>
    <w:rsid w:val="00DD71FA"/>
    <w:rsid w:val="00E13524"/>
    <w:rsid w:val="00FB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0CF5A"/>
  <w15:chartTrackingRefBased/>
  <w15:docId w15:val="{AD248614-8623-498B-989B-C585B40E1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3D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E2A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2AA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B53D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B9FD07-9426-47E3-944F-FA4B2FD29C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hanul Bari Tanvir</dc:creator>
  <cp:keywords/>
  <dc:description/>
  <cp:lastModifiedBy>Raihanul Bari Tanvir</cp:lastModifiedBy>
  <cp:revision>4</cp:revision>
  <dcterms:created xsi:type="dcterms:W3CDTF">2021-08-03T07:04:00Z</dcterms:created>
  <dcterms:modified xsi:type="dcterms:W3CDTF">2021-08-03T07:07:00Z</dcterms:modified>
</cp:coreProperties>
</file>